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9D3AAD" w14:textId="2E62BE76" w:rsidR="002E79D6" w:rsidRDefault="006C2498">
      <w:r w:rsidRPr="006C2498">
        <w:rPr>
          <w:noProof/>
        </w:rPr>
        <w:drawing>
          <wp:inline distT="0" distB="0" distL="0" distR="0" wp14:anchorId="6C7E2F04" wp14:editId="50B79C7C">
            <wp:extent cx="5943600" cy="33521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170D0" w14:textId="7990E98D" w:rsidR="006C2498" w:rsidRDefault="006C2498">
      <w:r w:rsidRPr="006C2498">
        <w:rPr>
          <w:noProof/>
        </w:rPr>
        <w:lastRenderedPageBreak/>
        <w:drawing>
          <wp:inline distT="0" distB="0" distL="0" distR="0" wp14:anchorId="37660C46" wp14:editId="3F16C790">
            <wp:extent cx="5943600" cy="51269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2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CB857" w14:textId="4B18ADA8" w:rsidR="00877A84" w:rsidRDefault="00877A84"/>
    <w:p w14:paraId="0CCAEDE3" w14:textId="2735D5E1" w:rsidR="00877A84" w:rsidRDefault="00877A84">
      <w:r>
        <w:t>Introduction 10-15 pages</w:t>
      </w:r>
    </w:p>
    <w:p w14:paraId="575AD14F" w14:textId="49BDC6B1" w:rsidR="00877A84" w:rsidRDefault="00877A84">
      <w:r>
        <w:t>Methodology: 10-15 pages</w:t>
      </w:r>
    </w:p>
    <w:p w14:paraId="107C514B" w14:textId="2E57263B" w:rsidR="00877A84" w:rsidRDefault="00877A84"/>
    <w:p w14:paraId="60627468" w14:textId="139C78F3" w:rsidR="00877A84" w:rsidRDefault="00877A84">
      <w:r>
        <w:t>Plagiarism can be excluded for the Dataset Attributes, Dataset Description, Proposal in the interim report, definitions, figures, tables from other research papers</w:t>
      </w:r>
    </w:p>
    <w:p w14:paraId="6F1702CF" w14:textId="707F8919" w:rsidR="00F21F5E" w:rsidRDefault="00F21F5E"/>
    <w:p w14:paraId="2E3C3027" w14:textId="081EFF76" w:rsidR="00F21F5E" w:rsidRDefault="00DD5BFE">
      <w:r w:rsidRPr="00DD5BFE">
        <w:rPr>
          <w:noProof/>
        </w:rPr>
        <w:lastRenderedPageBreak/>
        <w:drawing>
          <wp:inline distT="0" distB="0" distL="0" distR="0" wp14:anchorId="34BB47E2" wp14:editId="21E50C94">
            <wp:extent cx="5943600" cy="284543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0293" w14:textId="0E79360C" w:rsidR="00D63A80" w:rsidRDefault="00D63A80">
      <w:r w:rsidRPr="00D63A80">
        <w:rPr>
          <w:noProof/>
        </w:rPr>
        <w:drawing>
          <wp:inline distT="0" distB="0" distL="0" distR="0" wp14:anchorId="4CBF26B4" wp14:editId="015FB753">
            <wp:extent cx="5943600" cy="4299585"/>
            <wp:effectExtent l="0" t="0" r="0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B2374" w14:textId="6DE0CF5A" w:rsidR="006B2E25" w:rsidRDefault="006B2E25">
      <w:r w:rsidRPr="006B2E25">
        <w:rPr>
          <w:noProof/>
        </w:rPr>
        <w:lastRenderedPageBreak/>
        <w:drawing>
          <wp:inline distT="0" distB="0" distL="0" distR="0" wp14:anchorId="252FBD13" wp14:editId="6AD955CB">
            <wp:extent cx="5943600" cy="2964180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F9585" w14:textId="6A47D628" w:rsidR="00F67400" w:rsidRDefault="00F67400">
      <w:r w:rsidRPr="00F67400">
        <w:rPr>
          <w:noProof/>
        </w:rPr>
        <w:drawing>
          <wp:inline distT="0" distB="0" distL="0" distR="0" wp14:anchorId="0FBF9662" wp14:editId="6DCDC771">
            <wp:extent cx="5943600" cy="28803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FA8A7" w14:textId="1807A271" w:rsidR="00C9249B" w:rsidRDefault="00BE7BF6">
      <w:r w:rsidRPr="00BE7BF6">
        <w:rPr>
          <w:noProof/>
        </w:rPr>
        <w:lastRenderedPageBreak/>
        <w:drawing>
          <wp:inline distT="0" distB="0" distL="0" distR="0" wp14:anchorId="4FA9A719" wp14:editId="10098ECA">
            <wp:extent cx="5943600" cy="2430145"/>
            <wp:effectExtent l="0" t="0" r="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F7C13" w14:textId="67BB6F74" w:rsidR="00C9249B" w:rsidRDefault="00C9249B">
      <w:r>
        <w:br w:type="page"/>
      </w:r>
    </w:p>
    <w:p w14:paraId="29C22A8D" w14:textId="18E71CEC" w:rsidR="00C9249B" w:rsidRDefault="00C9249B">
      <w:r w:rsidRPr="00940703">
        <w:rPr>
          <w:noProof/>
        </w:rPr>
        <w:lastRenderedPageBreak/>
        <w:drawing>
          <wp:inline distT="0" distB="0" distL="0" distR="0" wp14:anchorId="754D37F6" wp14:editId="79C91DF3">
            <wp:extent cx="5943600" cy="35458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73436" w14:textId="77777777" w:rsidR="00C9249B" w:rsidRDefault="00C9249B" w:rsidP="00C9249B">
      <w:pPr>
        <w:pStyle w:val="TOC1"/>
        <w:rPr>
          <w:rFonts w:eastAsiaTheme="minorEastAsia"/>
          <w:noProof/>
          <w:sz w:val="22"/>
          <w:szCs w:val="22"/>
        </w:rPr>
      </w:pPr>
      <w:hyperlink w:anchor="_Toc66554517" w:history="1">
        <w:r w:rsidRPr="00C8348F">
          <w:rPr>
            <w:rStyle w:val="Hyperlink"/>
            <w:noProof/>
          </w:rPr>
          <w:t>CHAPTER 3: RESEARCH METHODO</w:t>
        </w:r>
        <w:bookmarkStart w:id="0" w:name="_GoBack"/>
        <w:bookmarkEnd w:id="0"/>
        <w:r w:rsidRPr="00C8348F">
          <w:rPr>
            <w:rStyle w:val="Hyperlink"/>
            <w:noProof/>
          </w:rPr>
          <w:t>LOG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5545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14ACA11" w14:textId="77777777" w:rsidR="00C9249B" w:rsidRDefault="00C9249B" w:rsidP="00C9249B">
      <w:pPr>
        <w:pStyle w:val="TOC2"/>
        <w:tabs>
          <w:tab w:val="right" w:leader="dot" w:pos="9350"/>
        </w:tabs>
        <w:spacing w:line="360" w:lineRule="auto"/>
        <w:rPr>
          <w:rFonts w:eastAsiaTheme="minorEastAsia"/>
          <w:noProof/>
          <w:sz w:val="22"/>
          <w:szCs w:val="22"/>
        </w:rPr>
      </w:pPr>
      <w:hyperlink w:anchor="_Toc66554518" w:history="1">
        <w:r w:rsidRPr="00C8348F">
          <w:rPr>
            <w:rStyle w:val="Hyperlink"/>
            <w:noProof/>
          </w:rPr>
          <w:t>3.1 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5545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D36CED5" w14:textId="77777777" w:rsidR="00C9249B" w:rsidRDefault="00C9249B" w:rsidP="00C9249B">
      <w:pPr>
        <w:pStyle w:val="TOC3"/>
        <w:tabs>
          <w:tab w:val="right" w:leader="dot" w:pos="9350"/>
        </w:tabs>
        <w:spacing w:line="360" w:lineRule="auto"/>
        <w:rPr>
          <w:rFonts w:eastAsiaTheme="minorEastAsia"/>
          <w:noProof/>
          <w:sz w:val="22"/>
          <w:szCs w:val="22"/>
        </w:rPr>
      </w:pPr>
      <w:hyperlink w:anchor="_Toc66554519" w:history="1">
        <w:r w:rsidRPr="00C8348F">
          <w:rPr>
            <w:rStyle w:val="Hyperlink"/>
            <w:noProof/>
          </w:rPr>
          <w:t>3.1.1 Business Understand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5545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7AA9A75A" w14:textId="77777777" w:rsidR="00C9249B" w:rsidRDefault="00C9249B" w:rsidP="00C9249B">
      <w:pPr>
        <w:pStyle w:val="TOC3"/>
        <w:tabs>
          <w:tab w:val="right" w:leader="dot" w:pos="9350"/>
        </w:tabs>
        <w:spacing w:line="360" w:lineRule="auto"/>
        <w:rPr>
          <w:rFonts w:eastAsiaTheme="minorEastAsia"/>
          <w:noProof/>
          <w:sz w:val="22"/>
          <w:szCs w:val="22"/>
        </w:rPr>
      </w:pPr>
      <w:hyperlink w:anchor="_Toc66554520" w:history="1">
        <w:r w:rsidRPr="00C8348F">
          <w:rPr>
            <w:rStyle w:val="Hyperlink"/>
            <w:noProof/>
          </w:rPr>
          <w:t>3.1.2 Data Understand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5545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9863010" w14:textId="77777777" w:rsidR="00C9249B" w:rsidRDefault="00C9249B" w:rsidP="00C9249B">
      <w:pPr>
        <w:pStyle w:val="TOC2"/>
        <w:tabs>
          <w:tab w:val="right" w:leader="dot" w:pos="9350"/>
        </w:tabs>
        <w:spacing w:line="360" w:lineRule="auto"/>
        <w:rPr>
          <w:rFonts w:eastAsiaTheme="minorEastAsia"/>
          <w:noProof/>
          <w:sz w:val="22"/>
          <w:szCs w:val="22"/>
        </w:rPr>
      </w:pPr>
      <w:hyperlink w:anchor="_Toc66554521" w:history="1">
        <w:r w:rsidRPr="00C8348F">
          <w:rPr>
            <w:rStyle w:val="Hyperlink"/>
            <w:noProof/>
          </w:rPr>
          <w:t>3.2 Research Methodolog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5545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0BEEC622" w14:textId="77777777" w:rsidR="00C9249B" w:rsidRDefault="00C9249B" w:rsidP="00C9249B">
      <w:pPr>
        <w:pStyle w:val="TOC3"/>
        <w:tabs>
          <w:tab w:val="right" w:leader="dot" w:pos="9350"/>
        </w:tabs>
        <w:spacing w:line="360" w:lineRule="auto"/>
        <w:rPr>
          <w:rFonts w:eastAsiaTheme="minorEastAsia"/>
          <w:noProof/>
          <w:sz w:val="22"/>
          <w:szCs w:val="22"/>
        </w:rPr>
      </w:pPr>
      <w:hyperlink w:anchor="_Toc66554522" w:history="1">
        <w:r w:rsidRPr="00C8348F">
          <w:rPr>
            <w:rStyle w:val="Hyperlink"/>
            <w:noProof/>
          </w:rPr>
          <w:t>3.2.1 Data Sel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5545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233C48A" w14:textId="77777777" w:rsidR="00C9249B" w:rsidRDefault="00C9249B" w:rsidP="00C9249B">
      <w:pPr>
        <w:pStyle w:val="TOC3"/>
        <w:tabs>
          <w:tab w:val="right" w:leader="dot" w:pos="9350"/>
        </w:tabs>
        <w:spacing w:line="360" w:lineRule="auto"/>
        <w:rPr>
          <w:rFonts w:eastAsiaTheme="minorEastAsia"/>
          <w:noProof/>
          <w:sz w:val="22"/>
          <w:szCs w:val="22"/>
        </w:rPr>
      </w:pPr>
      <w:hyperlink w:anchor="_Toc66554523" w:history="1">
        <w:r w:rsidRPr="00C8348F">
          <w:rPr>
            <w:rStyle w:val="Hyperlink"/>
            <w:noProof/>
          </w:rPr>
          <w:t>3.2.2 Data Pre-Process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5545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707D931" w14:textId="77777777" w:rsidR="00C9249B" w:rsidRDefault="00C9249B" w:rsidP="00C9249B">
      <w:pPr>
        <w:pStyle w:val="TOC3"/>
        <w:tabs>
          <w:tab w:val="right" w:leader="dot" w:pos="9350"/>
        </w:tabs>
        <w:spacing w:line="360" w:lineRule="auto"/>
        <w:rPr>
          <w:rFonts w:eastAsiaTheme="minorEastAsia"/>
          <w:noProof/>
          <w:sz w:val="22"/>
          <w:szCs w:val="22"/>
        </w:rPr>
      </w:pPr>
      <w:hyperlink w:anchor="_Toc66554524" w:history="1">
        <w:r w:rsidRPr="00C8348F">
          <w:rPr>
            <w:rStyle w:val="Hyperlink"/>
            <w:noProof/>
          </w:rPr>
          <w:t>3.2.3 Data Transformation (</w:t>
        </w:r>
        <w:r w:rsidRPr="00C8348F">
          <w:rPr>
            <w:rStyle w:val="Hyperlink"/>
            <w:noProof/>
            <w:highlight w:val="yellow"/>
          </w:rPr>
          <w:t>Feature Engineering</w:t>
        </w:r>
        <w:r w:rsidRPr="00C8348F">
          <w:rPr>
            <w:rStyle w:val="Hyperlink"/>
            <w:noProof/>
          </w:rPr>
          <w:t>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5545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03241EB2" w14:textId="77777777" w:rsidR="00C9249B" w:rsidRDefault="00C9249B" w:rsidP="00C9249B">
      <w:pPr>
        <w:pStyle w:val="TOC3"/>
        <w:tabs>
          <w:tab w:val="right" w:leader="dot" w:pos="9350"/>
        </w:tabs>
        <w:spacing w:line="360" w:lineRule="auto"/>
        <w:rPr>
          <w:rFonts w:eastAsiaTheme="minorEastAsia"/>
          <w:noProof/>
          <w:sz w:val="22"/>
          <w:szCs w:val="22"/>
        </w:rPr>
      </w:pPr>
      <w:hyperlink w:anchor="_Toc66554525" w:history="1">
        <w:r w:rsidRPr="00C8348F">
          <w:rPr>
            <w:rStyle w:val="Hyperlink"/>
            <w:noProof/>
          </w:rPr>
          <w:t>3.2.4 Data Visualiz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5545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1BBA49BD" w14:textId="77777777" w:rsidR="00C9249B" w:rsidRDefault="00C9249B" w:rsidP="00C9249B">
      <w:pPr>
        <w:pStyle w:val="TOC3"/>
        <w:tabs>
          <w:tab w:val="right" w:leader="dot" w:pos="9350"/>
        </w:tabs>
        <w:spacing w:line="360" w:lineRule="auto"/>
        <w:rPr>
          <w:rFonts w:eastAsiaTheme="minorEastAsia"/>
          <w:noProof/>
          <w:sz w:val="22"/>
          <w:szCs w:val="22"/>
        </w:rPr>
      </w:pPr>
      <w:hyperlink w:anchor="_Toc66554526" w:history="1">
        <w:r w:rsidRPr="00C8348F">
          <w:rPr>
            <w:rStyle w:val="Hyperlink"/>
            <w:noProof/>
          </w:rPr>
          <w:t>3.2.5 Class Balanc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5545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54AB9E8B" w14:textId="77777777" w:rsidR="00C9249B" w:rsidRDefault="00C9249B" w:rsidP="00C9249B">
      <w:pPr>
        <w:pStyle w:val="TOC3"/>
        <w:tabs>
          <w:tab w:val="right" w:leader="dot" w:pos="9350"/>
        </w:tabs>
        <w:spacing w:line="360" w:lineRule="auto"/>
        <w:rPr>
          <w:rFonts w:eastAsiaTheme="minorEastAsia"/>
          <w:noProof/>
          <w:sz w:val="22"/>
          <w:szCs w:val="22"/>
        </w:rPr>
      </w:pPr>
      <w:hyperlink w:anchor="_Toc66554527" w:history="1">
        <w:r w:rsidRPr="00C8348F">
          <w:rPr>
            <w:rStyle w:val="Hyperlink"/>
            <w:noProof/>
          </w:rPr>
          <w:t>3.2.6 Model Build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5545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56EE24E5" w14:textId="77777777" w:rsidR="00C9249B" w:rsidRDefault="00C9249B" w:rsidP="00C9249B">
      <w:pPr>
        <w:pStyle w:val="TOC3"/>
        <w:tabs>
          <w:tab w:val="right" w:leader="dot" w:pos="9350"/>
        </w:tabs>
        <w:spacing w:line="360" w:lineRule="auto"/>
        <w:rPr>
          <w:rFonts w:eastAsiaTheme="minorEastAsia"/>
          <w:noProof/>
          <w:sz w:val="22"/>
          <w:szCs w:val="22"/>
        </w:rPr>
      </w:pPr>
      <w:hyperlink w:anchor="_Toc66554528" w:history="1">
        <w:r w:rsidRPr="00C8348F">
          <w:rPr>
            <w:rStyle w:val="Hyperlink"/>
            <w:noProof/>
          </w:rPr>
          <w:t>3.2.7 Model Evalu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5545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090A3C56" w14:textId="77777777" w:rsidR="00C9249B" w:rsidRDefault="00C9249B" w:rsidP="00C9249B">
      <w:pPr>
        <w:pStyle w:val="TOC3"/>
        <w:tabs>
          <w:tab w:val="right" w:leader="dot" w:pos="9350"/>
        </w:tabs>
        <w:spacing w:line="360" w:lineRule="auto"/>
        <w:rPr>
          <w:rFonts w:eastAsiaTheme="minorEastAsia"/>
          <w:noProof/>
          <w:sz w:val="22"/>
          <w:szCs w:val="22"/>
        </w:rPr>
      </w:pPr>
      <w:hyperlink w:anchor="_Toc66554529" w:history="1">
        <w:r w:rsidRPr="00C8348F">
          <w:rPr>
            <w:rStyle w:val="Hyperlink"/>
            <w:noProof/>
          </w:rPr>
          <w:t>3.2.8 Model Deploy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5545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8B96C3B" w14:textId="77777777" w:rsidR="00C9249B" w:rsidRDefault="00C9249B" w:rsidP="00C9249B">
      <w:pPr>
        <w:pStyle w:val="TOC2"/>
        <w:tabs>
          <w:tab w:val="right" w:leader="dot" w:pos="9350"/>
        </w:tabs>
        <w:spacing w:line="360" w:lineRule="auto"/>
        <w:rPr>
          <w:rFonts w:eastAsiaTheme="minorEastAsia"/>
          <w:noProof/>
          <w:sz w:val="22"/>
          <w:szCs w:val="22"/>
        </w:rPr>
      </w:pPr>
      <w:hyperlink w:anchor="_Toc66554530" w:history="1">
        <w:r w:rsidRPr="00C8348F">
          <w:rPr>
            <w:rStyle w:val="Hyperlink"/>
            <w:noProof/>
          </w:rPr>
          <w:t>3.3 Proposed Mod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5545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2C7A0E18" w14:textId="77777777" w:rsidR="00C9249B" w:rsidRDefault="00C9249B" w:rsidP="00C9249B">
      <w:pPr>
        <w:pStyle w:val="TOC2"/>
        <w:tabs>
          <w:tab w:val="right" w:leader="dot" w:pos="9350"/>
        </w:tabs>
        <w:spacing w:line="360" w:lineRule="auto"/>
        <w:rPr>
          <w:rFonts w:eastAsiaTheme="minorEastAsia"/>
          <w:noProof/>
          <w:sz w:val="22"/>
          <w:szCs w:val="22"/>
        </w:rPr>
      </w:pPr>
      <w:hyperlink w:anchor="_Toc66554531" w:history="1">
        <w:r w:rsidRPr="00C8348F">
          <w:rPr>
            <w:rStyle w:val="Hyperlink"/>
            <w:noProof/>
          </w:rPr>
          <w:t>3.4 Summa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5545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617B6F75" w14:textId="77777777" w:rsidR="00C9249B" w:rsidRDefault="00C9249B" w:rsidP="00C9249B">
      <w:pPr>
        <w:pStyle w:val="TOC1"/>
        <w:rPr>
          <w:rFonts w:eastAsiaTheme="minorEastAsia"/>
          <w:noProof/>
          <w:sz w:val="22"/>
          <w:szCs w:val="22"/>
        </w:rPr>
      </w:pPr>
      <w:hyperlink w:anchor="_Toc66554532" w:history="1">
        <w:r w:rsidRPr="00C8348F">
          <w:rPr>
            <w:rStyle w:val="Hyperlink"/>
            <w:noProof/>
          </w:rPr>
          <w:t>REFE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5545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576FB2F2" w14:textId="77777777" w:rsidR="00C9249B" w:rsidRDefault="00C9249B" w:rsidP="00C9249B">
      <w:pPr>
        <w:pStyle w:val="TOC1"/>
        <w:rPr>
          <w:rFonts w:eastAsiaTheme="minorEastAsia"/>
          <w:noProof/>
          <w:sz w:val="22"/>
          <w:szCs w:val="22"/>
        </w:rPr>
      </w:pPr>
      <w:hyperlink w:anchor="_Toc66554533" w:history="1">
        <w:r w:rsidRPr="00C8348F">
          <w:rPr>
            <w:rStyle w:val="Hyperlink"/>
            <w:noProof/>
          </w:rPr>
          <w:t>APPENDIX A: RESEARCH P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5545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7330C6C7" w14:textId="77777777" w:rsidR="00C9249B" w:rsidRDefault="00C9249B" w:rsidP="00C9249B">
      <w:pPr>
        <w:pStyle w:val="TOC1"/>
        <w:rPr>
          <w:rFonts w:eastAsiaTheme="minorEastAsia"/>
          <w:noProof/>
          <w:sz w:val="22"/>
          <w:szCs w:val="22"/>
        </w:rPr>
      </w:pPr>
      <w:hyperlink w:anchor="_Toc66554534" w:history="1">
        <w:r w:rsidRPr="00C8348F">
          <w:rPr>
            <w:rStyle w:val="Hyperlink"/>
            <w:noProof/>
          </w:rPr>
          <w:t>APPENDIX B: RESEARCH PROPOS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5545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3146AA78" w14:textId="77777777" w:rsidR="00C9249B" w:rsidRDefault="00C9249B" w:rsidP="00C9249B">
      <w:pPr>
        <w:pStyle w:val="TOC1"/>
        <w:rPr>
          <w:rFonts w:eastAsiaTheme="minorEastAsia"/>
          <w:noProof/>
          <w:sz w:val="22"/>
          <w:szCs w:val="22"/>
        </w:rPr>
      </w:pPr>
      <w:hyperlink w:anchor="_Toc66554535" w:history="1">
        <w:r w:rsidRPr="00C8348F">
          <w:rPr>
            <w:rStyle w:val="Hyperlink"/>
            <w:noProof/>
          </w:rPr>
          <w:t>APPENDIX C: EHICS FOR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65545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2A86FF94" w14:textId="77777777" w:rsidR="00BE7BF6" w:rsidRDefault="00BE7BF6"/>
    <w:sectPr w:rsidR="00BE7B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jQzNDAzNzUxMTdT0lEKTi0uzszPAykwqgUAmqjyviwAAAA="/>
  </w:docVars>
  <w:rsids>
    <w:rsidRoot w:val="00E01784"/>
    <w:rsid w:val="000C5B8E"/>
    <w:rsid w:val="002D16EA"/>
    <w:rsid w:val="005452B7"/>
    <w:rsid w:val="005F0274"/>
    <w:rsid w:val="00621247"/>
    <w:rsid w:val="006B2E25"/>
    <w:rsid w:val="006C2498"/>
    <w:rsid w:val="00877A84"/>
    <w:rsid w:val="00895B01"/>
    <w:rsid w:val="008B7C19"/>
    <w:rsid w:val="00940703"/>
    <w:rsid w:val="00A6553D"/>
    <w:rsid w:val="00B2509A"/>
    <w:rsid w:val="00BA597A"/>
    <w:rsid w:val="00BD1F71"/>
    <w:rsid w:val="00BE7BF6"/>
    <w:rsid w:val="00C0059E"/>
    <w:rsid w:val="00C34FC6"/>
    <w:rsid w:val="00C42FD0"/>
    <w:rsid w:val="00C81E2E"/>
    <w:rsid w:val="00C9249B"/>
    <w:rsid w:val="00D63A80"/>
    <w:rsid w:val="00DD5BFE"/>
    <w:rsid w:val="00E01784"/>
    <w:rsid w:val="00E472E2"/>
    <w:rsid w:val="00E74A3F"/>
    <w:rsid w:val="00EC6DBC"/>
    <w:rsid w:val="00F21F5E"/>
    <w:rsid w:val="00F67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D2073"/>
  <w15:chartTrackingRefBased/>
  <w15:docId w15:val="{2AE61F70-C257-47AE-90CB-D30231446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C9249B"/>
    <w:rPr>
      <w:color w:val="4472C4" w:themeColor="accent1"/>
    </w:rPr>
  </w:style>
  <w:style w:type="paragraph" w:styleId="TOC1">
    <w:name w:val="toc 1"/>
    <w:basedOn w:val="Normal"/>
    <w:next w:val="Normal"/>
    <w:autoRedefine/>
    <w:uiPriority w:val="39"/>
    <w:unhideWhenUsed/>
    <w:rsid w:val="00C9249B"/>
    <w:pPr>
      <w:tabs>
        <w:tab w:val="right" w:leader="dot" w:pos="9350"/>
      </w:tabs>
      <w:spacing w:after="100" w:line="360" w:lineRule="auto"/>
    </w:pPr>
    <w:rPr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C9249B"/>
    <w:pPr>
      <w:spacing w:after="100" w:line="240" w:lineRule="auto"/>
      <w:ind w:left="480"/>
    </w:pPr>
    <w:rPr>
      <w:sz w:val="24"/>
      <w:szCs w:val="24"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C9249B"/>
    <w:pPr>
      <w:spacing w:after="100" w:line="240" w:lineRule="auto"/>
      <w:ind w:left="240"/>
    </w:pPr>
    <w:rPr>
      <w:sz w:val="24"/>
      <w:szCs w:val="24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9249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1</TotalTime>
  <Pages>7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23</cp:revision>
  <dcterms:created xsi:type="dcterms:W3CDTF">2021-02-16T04:00:00Z</dcterms:created>
  <dcterms:modified xsi:type="dcterms:W3CDTF">2021-03-19T15:40:00Z</dcterms:modified>
</cp:coreProperties>
</file>